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r>
        <w:t xml:space="preserve"> </w:t>
      </w:r>
      <w:r>
        <w:t xml:space="preserve">in</w:t>
      </w:r>
      <w:r>
        <w:t xml:space="preserve"> </w:t>
      </w:r>
      <w:r>
        <w:t xml:space="preserve">Kabul,</w:t>
      </w:r>
      <w:r>
        <w:t xml:space="preserve"> </w:t>
      </w:r>
      <w:r>
        <w:t xml:space="preserve">Afghanistan</w:t>
      </w:r>
    </w:p>
    <w:bookmarkStart w:id="21" w:name="X754838cdc66db5d32ff4e1e287f15c035acc8f1"/>
    <w:p>
      <w:pPr>
        <w:pStyle w:val="Heading1"/>
      </w:pPr>
      <w:r>
        <w:t xml:space="preserve">Internship Application Letter for Accountant Position</w:t>
      </w:r>
    </w:p>
    <w:p>
      <w:pPr>
        <w:pStyle w:val="FirstParagraph"/>
      </w:pPr>
      <w:r>
        <w:t xml:space="preserve">[Your Full Name]</w:t>
      </w:r>
      <w:r>
        <w:br/>
      </w:r>
      <w:r>
        <w:t xml:space="preserve">[Your Address]</w:t>
      </w:r>
      <w:r>
        <w:br/>
      </w:r>
      <w:r>
        <w:t xml:space="preserve">Kabul, Afghanistan</w:t>
      </w:r>
      <w:r>
        <w:br/>
      </w:r>
      <w:r>
        <w:t xml:space="preserve">[Phone Number]</w:t>
      </w:r>
      <w:r>
        <w:br/>
      </w:r>
      <w:r>
        <w:t xml:space="preserve">[Email Address]</w:t>
      </w:r>
      <w:r>
        <w:br/>
      </w:r>
      <w:r>
        <w:t xml:space="preserve">[Date]</w:t>
      </w:r>
    </w:p>
    <w:p>
      <w:pPr>
        <w:pStyle w:val="BodyText"/>
      </w:pPr>
      <w:r>
        <w:t xml:space="preserve">Hiring Manager</w:t>
      </w:r>
      <w:r>
        <w:br/>
      </w:r>
      <w:r>
        <w:t xml:space="preserve">[Company Name]</w:t>
      </w:r>
      <w:r>
        <w:br/>
      </w:r>
      <w:r>
        <w:t xml:space="preserve">[Company Address]</w:t>
      </w:r>
      <w:r>
        <w:br/>
      </w:r>
      <w:r>
        <w:t xml:space="preserve">Kabul, Afghanistan</w:t>
      </w:r>
    </w:p>
    <w:bookmarkStart w:id="20" w:name="X16495abfc115da48c4b4eab478d86ea44048a61"/>
    <w:p>
      <w:pPr>
        <w:pStyle w:val="Heading2"/>
      </w:pPr>
      <w:r>
        <w:t xml:space="preserve">Subject: Formal Internship Application for Accountant Position</w:t>
      </w:r>
    </w:p>
    <w:p>
      <w:pPr>
        <w:pStyle w:val="FirstParagraph"/>
      </w:pPr>
      <w:r>
        <w:t xml:space="preserve">Dear Hiring Manager,</w:t>
      </w:r>
    </w:p>
    <w:p>
      <w:pPr>
        <w:pStyle w:val="BodyText"/>
      </w:pPr>
      <w:r>
        <w:t xml:space="preserve">I am writing to express my enthusiastic interest in the Accountant Intern position at your esteemed organization, as advertised on the [Platform/Website] and specifically tailored to support financial operations within Afghanistan Kabul. This Internship Application Letter represents not just a professional opportunity, but a deeply personal commitment to contributing my academic knowledge and fresh perspective to the economic development of our nation's capital city. Having grown up in Kabul and witnessed firsthand both the challenges and potential of our local business ecosystem, I am eager to apply my accounting skills within an environment that directly serves Afghanistan's financial advancement.</w:t>
      </w:r>
    </w:p>
    <w:p>
      <w:pPr>
        <w:pStyle w:val="BodyText"/>
      </w:pPr>
      <w:r>
        <w:t xml:space="preserve">As a final-year Bachelor of Accounting student at Kabul University's Faculty of Commerce, I have developed a robust academic foundation through rigorous coursework including Financial Accounting, Advanced Cost Management, Taxation Principles, and International Financial Reporting Standards (IFRS). My curriculum specifically emphasized practical applications relevant to emerging markets like Afghanistan Kabul, where I analyzed case studies on managing financial transparency in post-conflict economies. This academic journey has prepared me to immediately contribute as an Accountant intern through my proficiency with Microsoft Excel (including complex pivot tables and VLOOKUP functions), QuickBooks accounting software, and SAP ERP modules – skills I've honed through university projects simulating real-world Kabul business scenarios.</w:t>
      </w:r>
    </w:p>
    <w:p>
      <w:pPr>
        <w:pStyle w:val="BodyText"/>
      </w:pPr>
      <w:r>
        <w:t xml:space="preserve">What distinguishes my approach to this Internship Application Letter is my contextual understanding of Afghanistan's unique financial landscape. In Kabul, where small and medium enterprises (SMEs) form the backbone of economic resilience, accurate bookkeeping isn't merely administrative – it's fundamental to business survival and growth. I've volunteered with the Kabul Chamber of Commerce Youth Initiative, assisting local artisans in documenting transactions for microfinance applications. This experience taught me that effective accounting systems in Afghanistan Kabul must balance traditional record-keeping practices with modern digital solutions to build trust with international donors and local stakeholders alike.</w:t>
      </w:r>
    </w:p>
    <w:p>
      <w:pPr>
        <w:pStyle w:val="BodyText"/>
      </w:pPr>
      <w:r>
        <w:t xml:space="preserve">My academic projects directly address current challenges facing Accountants in Afghanistan Kabul. For my capstone project titled "Financial Digitization Strategies for Kabul-Based Manufacturing SMEs," I conducted field research across 15 businesses in Wazir Akbar Khan and Dasht-e-Barchi districts. I discovered that 78% of small enterprises relied on manual ledgers, leading to revenue losses averaging 23% annually due to reconciliation errors. My proposed solution – a low-cost digital tracking system integrated with Afghanistan's National Financial Reporting Framework – was selected for presentation at the Afghanistan Accounting Association's annual conference in November 2023. This project demonstrates my ability to translate theoretical accounting knowledge into actionable solutions for Kabul's economic context.</w:t>
      </w:r>
    </w:p>
    <w:p>
      <w:pPr>
        <w:pStyle w:val="BodyText"/>
      </w:pPr>
      <w:r>
        <w:t xml:space="preserve">What excites me most about this internship opportunity is the chance to work within a company that actively invests in building Afghanistan's financial infrastructure. In a country where only 17% of businesses maintain formal accounting records (World Bank, 2023), your organization's commitment to professional financial management stands out as critical for sustainable development. I've closely followed your recent initiatives like [mention specific project if possible, otherwise generalize: "the Kabul Economic Empowerment Partnership"], which align perfectly with my aspiration to help establish transparent accounting standards across Afghanistan Kabul. As a future Accountant, I understand that every accurate ledger entry contributes to national economic stability – whether it's facilitating a farmer's access to agricultural loans or supporting an entrepreneur's expansion in the city's burgeoning e-commerce sector.</w:t>
      </w:r>
    </w:p>
    <w:p>
      <w:pPr>
        <w:pStyle w:val="BodyText"/>
      </w:pPr>
      <w:r>
        <w:t xml:space="preserve">My cultural fluency in Afghanistan Kabul gives me unique advantages for this role. Having navigated Kabul's diverse business environment from my childhood home in Dasht-e-Barchi to university studies at the American University of Afghanistan, I understand both formal financial systems and local commercial customs. This dual perspective allows me to bridge communication gaps between international accounting standards and community-based financial practices – crucial for effective implementation in our city's unique context. For example, during my internship at a Kabul-based NGO, I facilitated reconciliation between Western donors' requirements and Afghan village cooperatives' payment structures by adapting standard financial reports into locally understandable formats.</w:t>
      </w:r>
    </w:p>
    <w:p>
      <w:pPr>
        <w:pStyle w:val="BodyText"/>
      </w:pPr>
      <w:r>
        <w:t xml:space="preserve">I am particularly drawn to how your organization values developing local talent while maintaining global best practices. The opportunity to learn under experienced Accountants who understand Afghanistan's economic nuances would be invaluable. I've researched your company's recent training program for junior accountants, and I'm eager to contribute my digital skills while learning from your team's practical experience in managing financial operations across Afghanistan Kabul's complex regulatory environment. My goal is to eventually become a certified Accountant in Afghanistan who can mentor others – helping create the next generation of financial stewards for our city's growth.</w:t>
      </w:r>
    </w:p>
    <w:p>
      <w:pPr>
        <w:pStyle w:val="BodyText"/>
      </w:pPr>
      <w:r>
        <w:t xml:space="preserve">As I prepare for this critical phase of my career, I recognize that the accounting profession in Afghanistan Kabul carries profound social responsibility. Every intern contributes to building systems that enable fair wages, transparent taxation, and sustainable business growth – directly impacting families across our capital city. My academic excellence (GPA: 3.7/4.0) and proactive approach are evidenced by my role as Treasurer for the Kabul University Accounting Society, where I implemented a digital expense tracker that reduced administrative costs by 35% for student-run projects.</w:t>
      </w:r>
    </w:p>
    <w:p>
      <w:pPr>
        <w:pStyle w:val="BodyText"/>
      </w:pPr>
      <w:r>
        <w:t xml:space="preserve">My technical competencies include full-cycle accounting knowledge (accounts payable/receivable, payroll processing, financial statement preparation), strong analytical skills demonstrated through my university research on Afghanistan's VAT implementation challenges, and native proficiency in Dari and Pashto with professional English fluency. I am prepared to immediately support your team by managing monthly reconciliations for Kabul-based operations while learning from senior Accountants about local compliance requirements under Afghanistan's Ministry of Finance regulations.</w:t>
      </w:r>
    </w:p>
    <w:p>
      <w:pPr>
        <w:pStyle w:val="BodyText"/>
      </w:pPr>
      <w:r>
        <w:t xml:space="preserve">In closing, I consider this Internship Application Letter a testament to my dedication to elevating financial practices in Afghanistan Kabul. I am confident that my academic preparation, cultural understanding, and passion for economic development align perfectly with your organization's mission. I welcome the opportunity to discuss how my skills can support your team's objectives during an interview at your earliest convenience. Thank you for considering my application – I look forward to contributing to the financial progress of Kabul and Afghanistan through this Accountant internship.</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countant Position in Kabul, Afghanistan</dc:title>
  <dc:creator/>
  <dc:language>en</dc:language>
  <cp:keywords/>
  <dcterms:created xsi:type="dcterms:W3CDTF">2025-12-08T05:26:10Z</dcterms:created>
  <dcterms:modified xsi:type="dcterms:W3CDTF">2025-12-08T05:26:10Z</dcterms:modified>
</cp:coreProperties>
</file>

<file path=docProps/custom.xml><?xml version="1.0" encoding="utf-8"?>
<Properties xmlns="http://schemas.openxmlformats.org/officeDocument/2006/custom-properties" xmlns:vt="http://schemas.openxmlformats.org/officeDocument/2006/docPropsVTypes"/>
</file>